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507F3" w14:textId="7C915DBA" w:rsidR="00391DFC" w:rsidRPr="00281478" w:rsidRDefault="00391DFC" w:rsidP="00507833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  <w:r w:rsidRPr="0028147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CS421/621L Lab0</w:t>
      </w:r>
      <w:r w:rsidR="004475A6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3</w:t>
      </w:r>
    </w:p>
    <w:p w14:paraId="6B2B41C9" w14:textId="769C1DDE" w:rsidR="00C02BE7" w:rsidRDefault="004475A6" w:rsidP="00507833">
      <w:pPr>
        <w:ind w:left="-90"/>
      </w:pPr>
      <w:r w:rsidRPr="004475A6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Setup Virtual Machine with Vagrant</w:t>
      </w:r>
    </w:p>
    <w:p w14:paraId="0CCFDBDA" w14:textId="77777777" w:rsidR="004475A6" w:rsidRPr="004475A6" w:rsidRDefault="004475A6" w:rsidP="00507833">
      <w:pPr>
        <w:pStyle w:val="ListParagraph"/>
        <w:ind w:left="-90"/>
        <w:rPr>
          <w:b/>
        </w:rPr>
      </w:pPr>
      <w:r w:rsidRPr="004475A6">
        <w:rPr>
          <w:b/>
        </w:rPr>
        <w:t>Objectives:</w:t>
      </w:r>
    </w:p>
    <w:p w14:paraId="222F51DD" w14:textId="50CB7124" w:rsidR="004475A6" w:rsidRDefault="004475A6" w:rsidP="00507833">
      <w:pPr>
        <w:pStyle w:val="ListParagraph"/>
        <w:numPr>
          <w:ilvl w:val="0"/>
          <w:numId w:val="4"/>
        </w:numPr>
        <w:ind w:left="-90" w:hanging="90"/>
      </w:pPr>
      <w:r>
        <w:t>Install and configure Ubuntu Server using Vagrant. Follow the instructions on page 182 (textbook) to install Vagrant.</w:t>
      </w:r>
    </w:p>
    <w:p w14:paraId="0C643E77" w14:textId="6D5F24C0" w:rsidR="004475A6" w:rsidRDefault="004475A6" w:rsidP="00507833">
      <w:pPr>
        <w:pStyle w:val="ListParagraph"/>
        <w:numPr>
          <w:ilvl w:val="0"/>
          <w:numId w:val="4"/>
        </w:numPr>
        <w:ind w:left="-90" w:hanging="90"/>
      </w:pPr>
      <w:r>
        <w:t>Compare the difference with Ubuntu server setup (lecture 5)</w:t>
      </w:r>
    </w:p>
    <w:p w14:paraId="7CBD1107" w14:textId="77777777" w:rsidR="004475A6" w:rsidRPr="004475A6" w:rsidRDefault="004475A6" w:rsidP="00507833">
      <w:pPr>
        <w:pStyle w:val="ListParagraph"/>
        <w:ind w:left="-90"/>
        <w:rPr>
          <w:b/>
        </w:rPr>
      </w:pPr>
      <w:r w:rsidRPr="004475A6">
        <w:rPr>
          <w:b/>
        </w:rPr>
        <w:t>Submission:</w:t>
      </w:r>
    </w:p>
    <w:p w14:paraId="29965BD1" w14:textId="77777777" w:rsidR="004475A6" w:rsidRDefault="004475A6" w:rsidP="00507833">
      <w:pPr>
        <w:pStyle w:val="ListParagraph"/>
        <w:ind w:left="-90"/>
      </w:pPr>
      <w:r>
        <w:t>A screenshot of your Ubuntu terminal through SSH</w:t>
      </w:r>
    </w:p>
    <w:p w14:paraId="36B28CAC" w14:textId="04F3E9EC" w:rsidR="004475A6" w:rsidRDefault="004475A6" w:rsidP="00507833">
      <w:pPr>
        <w:pStyle w:val="ListParagraph"/>
        <w:ind w:left="-90"/>
      </w:pPr>
    </w:p>
    <w:p w14:paraId="1C61C773" w14:textId="0C4C1EBF" w:rsidR="006E0121" w:rsidRDefault="006E0121" w:rsidP="00507833">
      <w:pPr>
        <w:pStyle w:val="ListParagraph"/>
        <w:ind w:left="-90"/>
      </w:pPr>
      <w:r>
        <w:t>** You should have installed the VirtualBox in lecture 5, if not please check the lecture notes and install it.</w:t>
      </w:r>
    </w:p>
    <w:p w14:paraId="5F443DBB" w14:textId="77777777" w:rsidR="00A146F5" w:rsidRDefault="00A146F5" w:rsidP="00507833">
      <w:pPr>
        <w:pStyle w:val="ListParagraph"/>
        <w:ind w:left="-90"/>
      </w:pPr>
    </w:p>
    <w:p w14:paraId="0FE38979" w14:textId="414358CE" w:rsidR="006E0121" w:rsidRPr="006E0121" w:rsidRDefault="006E0121" w:rsidP="00507833">
      <w:pPr>
        <w:pStyle w:val="ListParagraph"/>
        <w:ind w:left="-90"/>
        <w:rPr>
          <w:b/>
        </w:rPr>
      </w:pPr>
      <w:r w:rsidRPr="006E0121">
        <w:rPr>
          <w:b/>
        </w:rPr>
        <w:t>Install Vagrant</w:t>
      </w:r>
    </w:p>
    <w:p w14:paraId="0D03B68B" w14:textId="6B41384D" w:rsidR="004475A6" w:rsidRDefault="006E0121" w:rsidP="006E0121">
      <w:pPr>
        <w:pStyle w:val="ListParagraph"/>
        <w:ind w:left="-90"/>
      </w:pPr>
      <w:r>
        <w:t xml:space="preserve">1. Go to </w:t>
      </w:r>
      <w:hyperlink r:id="rId5" w:history="1">
        <w:r>
          <w:rPr>
            <w:rStyle w:val="Hyperlink"/>
          </w:rPr>
          <w:t>https://www.vagrantup.com/downloads.html</w:t>
        </w:r>
      </w:hyperlink>
      <w:r>
        <w:t xml:space="preserve"> and download the latest version</w:t>
      </w:r>
    </w:p>
    <w:p w14:paraId="4019D2E4" w14:textId="12EFBE6E" w:rsidR="006E0121" w:rsidRDefault="006E0121" w:rsidP="006E0121">
      <w:pPr>
        <w:pStyle w:val="ListParagraph"/>
        <w:ind w:left="-90"/>
      </w:pPr>
      <w:r>
        <w:t>2. Install the vagrant using default settings</w:t>
      </w:r>
      <w:r w:rsidR="00A146F5">
        <w:t xml:space="preserve"> and restart your computer</w:t>
      </w:r>
    </w:p>
    <w:p w14:paraId="4E83B9E6" w14:textId="2396414A" w:rsidR="006E0121" w:rsidRDefault="006E0121" w:rsidP="006E0121">
      <w:pPr>
        <w:pStyle w:val="ListParagraph"/>
        <w:ind w:left="-90"/>
      </w:pPr>
      <w:r>
        <w:t xml:space="preserve">3. </w:t>
      </w:r>
      <w:r w:rsidR="00A146F5">
        <w:t>Check from your command line/terminal the version of vagrant</w:t>
      </w:r>
    </w:p>
    <w:p w14:paraId="56537ECF" w14:textId="41373A9F" w:rsidR="00A146F5" w:rsidRPr="00A146F5" w:rsidRDefault="00A146F5" w:rsidP="006E0121">
      <w:pPr>
        <w:pStyle w:val="ListParagraph"/>
        <w:ind w:left="-90"/>
        <w:rPr>
          <w:rFonts w:ascii="Courier New" w:hAnsi="Courier New" w:cs="Courier New"/>
          <w:sz w:val="28"/>
          <w:szCs w:val="28"/>
        </w:rPr>
      </w:pPr>
      <w:r>
        <w:tab/>
      </w:r>
      <w:r>
        <w:tab/>
      </w:r>
      <w:r w:rsidRPr="00A146F5">
        <w:rPr>
          <w:rFonts w:ascii="Courier New" w:hAnsi="Courier New" w:cs="Courier New"/>
          <w:sz w:val="28"/>
          <w:szCs w:val="28"/>
        </w:rPr>
        <w:t>vagrant --version</w:t>
      </w:r>
    </w:p>
    <w:p w14:paraId="675D2593" w14:textId="0DF962D3" w:rsidR="00A146F5" w:rsidRDefault="00A146F5" w:rsidP="006E0121">
      <w:pPr>
        <w:pStyle w:val="ListParagraph"/>
        <w:ind w:left="-90"/>
      </w:pPr>
      <w:r>
        <w:rPr>
          <w:noProof/>
          <w:lang w:val="en-US"/>
        </w:rPr>
        <w:drawing>
          <wp:inline distT="0" distB="0" distL="0" distR="0" wp14:anchorId="06D08FE7" wp14:editId="2DDFF94A">
            <wp:extent cx="2657475" cy="6223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92141" r="53634"/>
                    <a:stretch/>
                  </pic:blipFill>
                  <pic:spPr bwMode="auto">
                    <a:xfrm>
                      <a:off x="0" y="0"/>
                      <a:ext cx="2657475" cy="62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0EA8E" w14:textId="35D4B1E4" w:rsidR="00A146F5" w:rsidRDefault="00A146F5" w:rsidP="006E0121">
      <w:pPr>
        <w:pStyle w:val="ListParagraph"/>
        <w:ind w:left="-90"/>
      </w:pPr>
    </w:p>
    <w:p w14:paraId="3BB94EAC" w14:textId="107DE45B" w:rsidR="00A146F5" w:rsidRDefault="00A146F5" w:rsidP="006E0121">
      <w:pPr>
        <w:pStyle w:val="ListParagraph"/>
        <w:ind w:left="-90"/>
      </w:pPr>
      <w:r>
        <w:t xml:space="preserve">4. Type </w:t>
      </w:r>
      <w:r w:rsidRPr="00A146F5">
        <w:rPr>
          <w:rFonts w:ascii="Courier New" w:hAnsi="Courier New" w:cs="Courier New"/>
        </w:rPr>
        <w:t>vagrant</w:t>
      </w:r>
      <w:r>
        <w:t xml:space="preserve"> and hit enter. It will display the basics of the vagrant</w:t>
      </w:r>
    </w:p>
    <w:p w14:paraId="48AE3446" w14:textId="51162B8A" w:rsidR="00A146F5" w:rsidRDefault="00A146F5" w:rsidP="006E0121">
      <w:pPr>
        <w:pStyle w:val="ListParagraph"/>
        <w:ind w:left="-90"/>
      </w:pPr>
    </w:p>
    <w:p w14:paraId="5A911E81" w14:textId="77777777" w:rsidR="00A146F5" w:rsidRPr="006E0121" w:rsidRDefault="00A146F5" w:rsidP="006E0121">
      <w:pPr>
        <w:pStyle w:val="ListParagraph"/>
        <w:ind w:left="-90"/>
      </w:pPr>
    </w:p>
    <w:p w14:paraId="1483F202" w14:textId="77777777" w:rsidR="004475A6" w:rsidRDefault="004475A6" w:rsidP="00507833">
      <w:pPr>
        <w:pStyle w:val="ListParagraph"/>
        <w:ind w:left="-90"/>
      </w:pPr>
    </w:p>
    <w:p w14:paraId="47B5F45B" w14:textId="0682580F" w:rsidR="004475A6" w:rsidRPr="00507833" w:rsidRDefault="004475A6" w:rsidP="00507833">
      <w:pPr>
        <w:pStyle w:val="ListParagraph"/>
        <w:ind w:left="-90"/>
        <w:rPr>
          <w:b/>
        </w:rPr>
      </w:pPr>
      <w:r w:rsidRPr="00507833">
        <w:rPr>
          <w:b/>
        </w:rPr>
        <w:t>Set up a Vagrant</w:t>
      </w:r>
      <w:r w:rsidR="002708BE">
        <w:rPr>
          <w:b/>
        </w:rPr>
        <w:t xml:space="preserve"> </w:t>
      </w:r>
      <w:bookmarkStart w:id="0" w:name="_GoBack"/>
      <w:bookmarkEnd w:id="0"/>
      <w:r w:rsidRPr="00507833">
        <w:rPr>
          <w:b/>
        </w:rPr>
        <w:t>file for your project (do this once for a project)</w:t>
      </w:r>
    </w:p>
    <w:p w14:paraId="2A6C2804" w14:textId="4DE1A55C" w:rsidR="004475A6" w:rsidRDefault="004475A6" w:rsidP="00507833">
      <w:pPr>
        <w:pStyle w:val="ListParagraph"/>
        <w:numPr>
          <w:ilvl w:val="0"/>
          <w:numId w:val="6"/>
        </w:numPr>
        <w:ind w:left="-90" w:hanging="90"/>
      </w:pPr>
      <w:r>
        <w:t xml:space="preserve"> Open the Windows command prompt</w:t>
      </w:r>
    </w:p>
    <w:p w14:paraId="1247FCF2" w14:textId="03BEFF07" w:rsidR="004475A6" w:rsidRDefault="004475A6" w:rsidP="00507833">
      <w:pPr>
        <w:pStyle w:val="ListParagraph"/>
        <w:numPr>
          <w:ilvl w:val="0"/>
          <w:numId w:val="6"/>
        </w:numPr>
        <w:ind w:left="-90" w:hanging="90"/>
      </w:pPr>
      <w:r>
        <w:t xml:space="preserve"> Type </w:t>
      </w:r>
      <w:proofErr w:type="spellStart"/>
      <w:r w:rsidRPr="004475A6">
        <w:rPr>
          <w:rFonts w:ascii="Courier New" w:hAnsi="Courier New" w:cs="Courier New"/>
        </w:rPr>
        <w:t>mkdir</w:t>
      </w:r>
      <w:proofErr w:type="spellEnd"/>
      <w:r w:rsidRPr="004475A6">
        <w:rPr>
          <w:rFonts w:ascii="Courier New" w:hAnsi="Courier New" w:cs="Courier New"/>
        </w:rPr>
        <w:t xml:space="preserve"> vm1</w:t>
      </w:r>
      <w:r>
        <w:t>. This makes a folder made vm1.</w:t>
      </w:r>
    </w:p>
    <w:p w14:paraId="6EBF7B12" w14:textId="501DA20D" w:rsidR="004475A6" w:rsidRDefault="004475A6" w:rsidP="00507833">
      <w:pPr>
        <w:pStyle w:val="ListParagraph"/>
        <w:numPr>
          <w:ilvl w:val="0"/>
          <w:numId w:val="6"/>
        </w:numPr>
        <w:ind w:left="-90" w:hanging="90"/>
      </w:pPr>
      <w:r>
        <w:t xml:space="preserve">Type </w:t>
      </w:r>
      <w:r w:rsidRPr="004475A6">
        <w:rPr>
          <w:rFonts w:ascii="Courier New" w:hAnsi="Courier New" w:cs="Courier New"/>
        </w:rPr>
        <w:t>cd vm1</w:t>
      </w:r>
      <w:r>
        <w:t>. Now you are in vm1 folder.</w:t>
      </w:r>
    </w:p>
    <w:p w14:paraId="42E1535B" w14:textId="143D1733" w:rsidR="004475A6" w:rsidRDefault="004475A6" w:rsidP="00507833">
      <w:pPr>
        <w:pStyle w:val="ListParagraph"/>
        <w:numPr>
          <w:ilvl w:val="0"/>
          <w:numId w:val="6"/>
        </w:numPr>
        <w:ind w:left="-90" w:hanging="90"/>
      </w:pPr>
      <w:r>
        <w:t xml:space="preserve">Type </w:t>
      </w:r>
      <w:r w:rsidRPr="004475A6">
        <w:rPr>
          <w:rFonts w:ascii="Courier New" w:hAnsi="Courier New" w:cs="Courier New"/>
        </w:rPr>
        <w:t>vagrant init</w:t>
      </w:r>
      <w:r>
        <w:t xml:space="preserve">. Once the command completes, a file named </w:t>
      </w:r>
      <w:proofErr w:type="spellStart"/>
      <w:r w:rsidRPr="004475A6">
        <w:rPr>
          <w:rFonts w:ascii="Courier New" w:hAnsi="Courier New" w:cs="Courier New"/>
        </w:rPr>
        <w:t>Vagrantfile</w:t>
      </w:r>
      <w:proofErr w:type="spellEnd"/>
      <w:r>
        <w:t xml:space="preserve"> is placed in your dir.</w:t>
      </w:r>
    </w:p>
    <w:p w14:paraId="2594D746" w14:textId="02DF8D15" w:rsidR="004475A6" w:rsidRDefault="004475A6" w:rsidP="00507833">
      <w:pPr>
        <w:pStyle w:val="ListParagraph"/>
        <w:numPr>
          <w:ilvl w:val="0"/>
          <w:numId w:val="6"/>
        </w:numPr>
        <w:ind w:left="-90" w:hanging="90"/>
      </w:pPr>
      <w:r>
        <w:t xml:space="preserve">Open </w:t>
      </w:r>
      <w:proofErr w:type="spellStart"/>
      <w:r w:rsidRPr="004475A6">
        <w:rPr>
          <w:rFonts w:ascii="Courier New" w:hAnsi="Courier New" w:cs="Courier New"/>
        </w:rPr>
        <w:t>Vagrantfile</w:t>
      </w:r>
      <w:proofErr w:type="spellEnd"/>
      <w:r>
        <w:t xml:space="preserve"> with a text editor such as </w:t>
      </w:r>
      <w:r w:rsidR="00A146F5">
        <w:t xml:space="preserve">Atom, </w:t>
      </w:r>
      <w:r>
        <w:t>Notepad++</w:t>
      </w:r>
      <w:r w:rsidR="00A146F5">
        <w:t xml:space="preserve"> …etc</w:t>
      </w:r>
      <w:r>
        <w:t xml:space="preserve">. Next, specify the version of </w:t>
      </w:r>
      <w:proofErr w:type="spellStart"/>
      <w:r>
        <w:t>Ubuntus</w:t>
      </w:r>
      <w:proofErr w:type="spellEnd"/>
      <w:r>
        <w:t>’ VirtualBox, and how to configure and provision the VM. For this exercise, we will only configure two items:</w:t>
      </w:r>
    </w:p>
    <w:p w14:paraId="5A13562B" w14:textId="70805DEC" w:rsidR="004475A6" w:rsidRDefault="004475A6" w:rsidP="00507833">
      <w:pPr>
        <w:pStyle w:val="ListParagraph"/>
        <w:numPr>
          <w:ilvl w:val="1"/>
          <w:numId w:val="6"/>
        </w:numPr>
        <w:tabs>
          <w:tab w:val="left" w:pos="270"/>
        </w:tabs>
        <w:ind w:left="360" w:hanging="270"/>
      </w:pPr>
      <w:r>
        <w:t xml:space="preserve">Specify a virtual box that you want instead of the base box specified in the origin </w:t>
      </w:r>
      <w:proofErr w:type="spellStart"/>
      <w:r w:rsidRPr="004475A6">
        <w:rPr>
          <w:rFonts w:ascii="Courier New" w:hAnsi="Courier New" w:cs="Courier New"/>
        </w:rPr>
        <w:t>Vagrantfile</w:t>
      </w:r>
      <w:proofErr w:type="spellEnd"/>
      <w:r>
        <w:t>.</w:t>
      </w:r>
    </w:p>
    <w:p w14:paraId="7FFA4F85" w14:textId="77777777" w:rsidR="00A146F5" w:rsidRDefault="004475A6" w:rsidP="00A146F5">
      <w:pPr>
        <w:ind w:left="720"/>
      </w:pPr>
      <w:r>
        <w:t xml:space="preserve">Change the line of </w:t>
      </w:r>
      <w:proofErr w:type="spellStart"/>
      <w:r w:rsidRPr="004475A6">
        <w:rPr>
          <w:rFonts w:ascii="Courier New" w:hAnsi="Courier New" w:cs="Courier New"/>
        </w:rPr>
        <w:t>config.vm.box</w:t>
      </w:r>
      <w:proofErr w:type="spellEnd"/>
      <w:r w:rsidRPr="004475A6">
        <w:rPr>
          <w:rFonts w:ascii="Courier New" w:hAnsi="Courier New" w:cs="Courier New"/>
        </w:rPr>
        <w:t>="base"</w:t>
      </w:r>
      <w:r>
        <w:t xml:space="preserve"> to the following block:</w:t>
      </w:r>
    </w:p>
    <w:p w14:paraId="2980B22B" w14:textId="77777777" w:rsidR="00A146F5" w:rsidRDefault="00A146F5" w:rsidP="00A146F5">
      <w:pPr>
        <w:ind w:left="720"/>
        <w:rPr>
          <w:rFonts w:ascii="Courier New" w:hAnsi="Courier New" w:cs="Courier New"/>
        </w:rPr>
      </w:pPr>
      <w:proofErr w:type="spellStart"/>
      <w:proofErr w:type="gramStart"/>
      <w:r w:rsidRPr="00A146F5">
        <w:rPr>
          <w:rFonts w:ascii="Courier New" w:hAnsi="Courier New" w:cs="Courier New"/>
        </w:rPr>
        <w:t>config.vm.define</w:t>
      </w:r>
      <w:proofErr w:type="spellEnd"/>
      <w:proofErr w:type="gramEnd"/>
      <w:r w:rsidRPr="00A146F5">
        <w:rPr>
          <w:rFonts w:ascii="Courier New" w:hAnsi="Courier New" w:cs="Courier New"/>
        </w:rPr>
        <w:t xml:space="preserve"> "</w:t>
      </w:r>
      <w:proofErr w:type="spellStart"/>
      <w:r w:rsidRPr="00A146F5">
        <w:rPr>
          <w:rFonts w:ascii="Courier New" w:hAnsi="Courier New" w:cs="Courier New"/>
        </w:rPr>
        <w:t>ubuntutest</w:t>
      </w:r>
      <w:proofErr w:type="spellEnd"/>
      <w:r w:rsidRPr="00A146F5">
        <w:rPr>
          <w:rFonts w:ascii="Courier New" w:hAnsi="Courier New" w:cs="Courier New"/>
        </w:rPr>
        <w:t>" do |</w:t>
      </w:r>
      <w:proofErr w:type="spellStart"/>
      <w:r w:rsidRPr="00A146F5">
        <w:rPr>
          <w:rFonts w:ascii="Courier New" w:hAnsi="Courier New" w:cs="Courier New"/>
        </w:rPr>
        <w:t>ubuntutest</w:t>
      </w:r>
      <w:proofErr w:type="spellEnd"/>
      <w:r w:rsidRPr="00A146F5">
        <w:rPr>
          <w:rFonts w:ascii="Courier New" w:hAnsi="Courier New" w:cs="Courier New"/>
        </w:rPr>
        <w:t xml:space="preserve">|  </w:t>
      </w:r>
      <w:proofErr w:type="spellStart"/>
      <w:r w:rsidRPr="00A146F5">
        <w:rPr>
          <w:rFonts w:ascii="Courier New" w:hAnsi="Courier New" w:cs="Courier New"/>
        </w:rPr>
        <w:t>ubuntutest.vm.hostname</w:t>
      </w:r>
      <w:proofErr w:type="spellEnd"/>
      <w:r w:rsidRPr="00A146F5">
        <w:rPr>
          <w:rFonts w:ascii="Courier New" w:hAnsi="Courier New" w:cs="Courier New"/>
        </w:rPr>
        <w:t xml:space="preserve"> = "</w:t>
      </w:r>
      <w:proofErr w:type="spellStart"/>
      <w:r w:rsidRPr="00A146F5">
        <w:rPr>
          <w:rFonts w:ascii="Courier New" w:hAnsi="Courier New" w:cs="Courier New"/>
        </w:rPr>
        <w:t>ubuntutest</w:t>
      </w:r>
      <w:proofErr w:type="spellEnd"/>
      <w:r w:rsidRPr="00A146F5">
        <w:rPr>
          <w:rFonts w:ascii="Courier New" w:hAnsi="Courier New" w:cs="Courier New"/>
        </w:rPr>
        <w:t>"</w:t>
      </w:r>
    </w:p>
    <w:p w14:paraId="142717BE" w14:textId="77777777" w:rsidR="00A146F5" w:rsidRDefault="00A146F5" w:rsidP="00A146F5">
      <w:pPr>
        <w:ind w:left="720"/>
        <w:rPr>
          <w:rFonts w:ascii="Courier New" w:hAnsi="Courier New" w:cs="Courier New"/>
        </w:rPr>
      </w:pPr>
      <w:proofErr w:type="spellStart"/>
      <w:r w:rsidRPr="00A146F5">
        <w:rPr>
          <w:rFonts w:ascii="Courier New" w:hAnsi="Courier New" w:cs="Courier New"/>
        </w:rPr>
        <w:t>ubuntutest.vm.box</w:t>
      </w:r>
      <w:proofErr w:type="spellEnd"/>
      <w:r w:rsidRPr="00A146F5">
        <w:rPr>
          <w:rFonts w:ascii="Courier New" w:hAnsi="Courier New" w:cs="Courier New"/>
        </w:rPr>
        <w:t xml:space="preserve"> = "trusty-server"</w:t>
      </w:r>
    </w:p>
    <w:p w14:paraId="52F24565" w14:textId="6D96A7AD" w:rsidR="00A146F5" w:rsidRPr="00A146F5" w:rsidRDefault="00A146F5" w:rsidP="00A146F5">
      <w:pPr>
        <w:ind w:left="720"/>
        <w:rPr>
          <w:rFonts w:ascii="Courier New" w:hAnsi="Courier New" w:cs="Courier New"/>
        </w:rPr>
      </w:pPr>
      <w:proofErr w:type="spellStart"/>
      <w:r w:rsidRPr="00A146F5">
        <w:rPr>
          <w:rFonts w:ascii="Courier New" w:hAnsi="Courier New" w:cs="Courier New"/>
        </w:rPr>
        <w:lastRenderedPageBreak/>
        <w:t>ubuntutest.vm.box_url</w:t>
      </w:r>
      <w:proofErr w:type="spellEnd"/>
      <w:r w:rsidRPr="00A146F5">
        <w:rPr>
          <w:rFonts w:ascii="Courier New" w:hAnsi="Courier New" w:cs="Courier New"/>
        </w:rPr>
        <w:t xml:space="preserve"> = "https://oss-binaries.phusionpassenger.com/vagrant/boxes/latest/ubuntu-14.04-amd64-vbox.box"</w:t>
      </w:r>
    </w:p>
    <w:p w14:paraId="29EC11B6" w14:textId="1AB107D5" w:rsidR="00A146F5" w:rsidRPr="00A146F5" w:rsidRDefault="00A146F5" w:rsidP="00A146F5">
      <w:pPr>
        <w:pStyle w:val="ListParagraph"/>
        <w:ind w:left="27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 w:rsidRPr="00A146F5">
        <w:rPr>
          <w:rFonts w:ascii="Courier New" w:hAnsi="Courier New" w:cs="Courier New"/>
        </w:rPr>
        <w:t>end</w:t>
      </w:r>
    </w:p>
    <w:p w14:paraId="4E2B7159" w14:textId="73A850F3" w:rsidR="00A146F5" w:rsidRDefault="00A146F5" w:rsidP="00A146F5">
      <w:pPr>
        <w:pStyle w:val="ListParagraph"/>
        <w:ind w:left="270"/>
      </w:pPr>
    </w:p>
    <w:p w14:paraId="1B367084" w14:textId="128743B5" w:rsidR="00A146F5" w:rsidRDefault="00A146F5" w:rsidP="00A146F5">
      <w:pPr>
        <w:pStyle w:val="ListParagraph"/>
        <w:ind w:left="270"/>
      </w:pPr>
    </w:p>
    <w:p w14:paraId="6A3D42BB" w14:textId="77777777" w:rsidR="00A146F5" w:rsidRDefault="00A146F5" w:rsidP="00A146F5">
      <w:pPr>
        <w:pStyle w:val="ListParagraph"/>
        <w:ind w:left="270"/>
      </w:pPr>
    </w:p>
    <w:p w14:paraId="68391300" w14:textId="59A855AF" w:rsidR="004475A6" w:rsidRDefault="004475A6" w:rsidP="00507833">
      <w:pPr>
        <w:pStyle w:val="ListParagraph"/>
        <w:numPr>
          <w:ilvl w:val="1"/>
          <w:numId w:val="6"/>
        </w:numPr>
        <w:ind w:left="270" w:hanging="180"/>
      </w:pPr>
      <w:r>
        <w:t>Create a forwarded port mapping which allows access to a specific port within the machine from a port on the host machine:</w:t>
      </w:r>
    </w:p>
    <w:p w14:paraId="5F3F88ED" w14:textId="77777777" w:rsidR="00507833" w:rsidRDefault="004475A6" w:rsidP="00507833">
      <w:pPr>
        <w:ind w:left="-9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</w:t>
      </w:r>
      <w:proofErr w:type="spellStart"/>
      <w:proofErr w:type="gramStart"/>
      <w:r w:rsidRPr="004475A6">
        <w:rPr>
          <w:rFonts w:ascii="Courier New" w:hAnsi="Courier New" w:cs="Courier New"/>
          <w:sz w:val="20"/>
          <w:szCs w:val="20"/>
        </w:rPr>
        <w:t>config.vm.network</w:t>
      </w:r>
      <w:proofErr w:type="spellEnd"/>
      <w:proofErr w:type="gramEnd"/>
      <w:r w:rsidRPr="004475A6">
        <w:rPr>
          <w:rFonts w:ascii="Courier New" w:hAnsi="Courier New" w:cs="Courier New"/>
          <w:sz w:val="20"/>
          <w:szCs w:val="20"/>
        </w:rPr>
        <w:t xml:space="preserve"> "</w:t>
      </w:r>
      <w:proofErr w:type="spellStart"/>
      <w:r w:rsidRPr="004475A6">
        <w:rPr>
          <w:rFonts w:ascii="Courier New" w:hAnsi="Courier New" w:cs="Courier New"/>
          <w:sz w:val="20"/>
          <w:szCs w:val="20"/>
        </w:rPr>
        <w:t>forwarded_port</w:t>
      </w:r>
      <w:proofErr w:type="spellEnd"/>
      <w:r w:rsidRPr="004475A6">
        <w:rPr>
          <w:rFonts w:ascii="Courier New" w:hAnsi="Courier New" w:cs="Courier New"/>
          <w:sz w:val="20"/>
          <w:szCs w:val="20"/>
        </w:rPr>
        <w:t>", guest: 80, host: 8080</w:t>
      </w:r>
    </w:p>
    <w:p w14:paraId="7EECE6DB" w14:textId="31BB6BDD" w:rsidR="004475A6" w:rsidRPr="004475A6" w:rsidRDefault="00507833" w:rsidP="00507833">
      <w:pPr>
        <w:ind w:left="-9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c. </w:t>
      </w:r>
      <w:r w:rsidR="004475A6">
        <w:t>Save the file and exit the editor.</w:t>
      </w:r>
    </w:p>
    <w:p w14:paraId="61615F29" w14:textId="77777777" w:rsidR="004475A6" w:rsidRPr="004475A6" w:rsidRDefault="004475A6" w:rsidP="00507833">
      <w:pPr>
        <w:ind w:left="-90"/>
        <w:rPr>
          <w:b/>
        </w:rPr>
      </w:pPr>
      <w:r w:rsidRPr="004475A6">
        <w:rPr>
          <w:b/>
        </w:rPr>
        <w:t>References for setting up a Vagrant file:</w:t>
      </w:r>
    </w:p>
    <w:p w14:paraId="6F8C8E9E" w14:textId="0FDEC36C" w:rsidR="004475A6" w:rsidRDefault="00507833" w:rsidP="00507833">
      <w:pPr>
        <w:ind w:hanging="90"/>
      </w:pPr>
      <w:r>
        <w:t xml:space="preserve">1) </w:t>
      </w:r>
      <w:r w:rsidR="004475A6">
        <w:t>https://www.vagrantup.com/intro/getting-started/project_setup.html</w:t>
      </w:r>
    </w:p>
    <w:p w14:paraId="7E4844B9" w14:textId="711C993D" w:rsidR="004475A6" w:rsidRDefault="00507833" w:rsidP="00507833">
      <w:pPr>
        <w:ind w:left="-90"/>
      </w:pPr>
      <w:r>
        <w:t xml:space="preserve">2) </w:t>
      </w:r>
      <w:r w:rsidR="004475A6">
        <w:t>https://www.vagrantup.com/intro/getting-started/boxes.html, the “Using a box” section</w:t>
      </w:r>
    </w:p>
    <w:p w14:paraId="35815AD4" w14:textId="6037FFF3" w:rsidR="004475A6" w:rsidRPr="004475A6" w:rsidRDefault="004475A6" w:rsidP="00507833">
      <w:pPr>
        <w:pStyle w:val="ListParagraph"/>
        <w:ind w:left="-90"/>
        <w:rPr>
          <w:b/>
        </w:rPr>
      </w:pPr>
      <w:r w:rsidRPr="004475A6">
        <w:rPr>
          <w:b/>
        </w:rPr>
        <w:t>Up and SSH (do this whenever you need to start up the VM)</w:t>
      </w:r>
    </w:p>
    <w:p w14:paraId="3E8646F7" w14:textId="5F62FB6C" w:rsidR="004475A6" w:rsidRDefault="004475A6" w:rsidP="00507833">
      <w:pPr>
        <w:pStyle w:val="ListParagraph"/>
        <w:numPr>
          <w:ilvl w:val="1"/>
          <w:numId w:val="7"/>
        </w:numPr>
        <w:ind w:left="0" w:hanging="180"/>
      </w:pPr>
      <w:r>
        <w:t xml:space="preserve">In the Command Prompt, while still in </w:t>
      </w:r>
      <w:proofErr w:type="spellStart"/>
      <w:r>
        <w:t>dir</w:t>
      </w:r>
      <w:proofErr w:type="spellEnd"/>
      <w:r>
        <w:t xml:space="preserve"> vm1, Type </w:t>
      </w:r>
      <w:r w:rsidRPr="004475A6">
        <w:rPr>
          <w:rFonts w:ascii="Courier New" w:hAnsi="Courier New" w:cs="Courier New"/>
        </w:rPr>
        <w:t>vagrant up</w:t>
      </w:r>
      <w:r>
        <w:t>.</w:t>
      </w:r>
    </w:p>
    <w:p w14:paraId="405D444D" w14:textId="264AD2E4" w:rsidR="004475A6" w:rsidRDefault="004475A6" w:rsidP="00507833">
      <w:pPr>
        <w:pStyle w:val="ListParagraph"/>
        <w:numPr>
          <w:ilvl w:val="1"/>
          <w:numId w:val="7"/>
        </w:numPr>
        <w:ind w:left="-90" w:hanging="90"/>
      </w:pPr>
      <w:r>
        <w:t xml:space="preserve">Type </w:t>
      </w:r>
      <w:r w:rsidRPr="00507833">
        <w:rPr>
          <w:rFonts w:ascii="Courier New" w:hAnsi="Courier New" w:cs="Courier New"/>
        </w:rPr>
        <w:t xml:space="preserve">vagrant </w:t>
      </w:r>
      <w:proofErr w:type="spellStart"/>
      <w:r w:rsidRPr="00507833">
        <w:rPr>
          <w:rFonts w:ascii="Courier New" w:hAnsi="Courier New" w:cs="Courier New"/>
        </w:rPr>
        <w:t>ssh</w:t>
      </w:r>
      <w:proofErr w:type="spellEnd"/>
      <w:r>
        <w:t xml:space="preserve">, OR, open putty from desktop. Set </w:t>
      </w:r>
      <w:proofErr w:type="spellStart"/>
      <w:r>
        <w:t>HostName</w:t>
      </w:r>
      <w:proofErr w:type="spellEnd"/>
      <w:r>
        <w:t>: 127.0.0.1, Port: 2222. Click open.</w:t>
      </w:r>
    </w:p>
    <w:p w14:paraId="55121E41" w14:textId="1F893040" w:rsidR="004475A6" w:rsidRDefault="004475A6" w:rsidP="00507833">
      <w:pPr>
        <w:pStyle w:val="ListParagraph"/>
        <w:numPr>
          <w:ilvl w:val="1"/>
          <w:numId w:val="7"/>
        </w:numPr>
        <w:ind w:left="-90" w:hanging="90"/>
      </w:pPr>
      <w:r>
        <w:t xml:space="preserve">(For putty: Click yes. Log in with username </w:t>
      </w:r>
      <w:r w:rsidRPr="00507833">
        <w:rPr>
          <w:rFonts w:ascii="Courier New" w:hAnsi="Courier New" w:cs="Courier New"/>
        </w:rPr>
        <w:t>vagrant</w:t>
      </w:r>
      <w:r>
        <w:t xml:space="preserve"> and password </w:t>
      </w:r>
      <w:r w:rsidRPr="00507833">
        <w:rPr>
          <w:rFonts w:ascii="Courier New" w:hAnsi="Courier New" w:cs="Courier New"/>
        </w:rPr>
        <w:t>vagrant</w:t>
      </w:r>
      <w:r>
        <w:t>.)</w:t>
      </w:r>
    </w:p>
    <w:p w14:paraId="331F8D1D" w14:textId="76B57338" w:rsidR="004475A6" w:rsidRDefault="004475A6" w:rsidP="00507833">
      <w:pPr>
        <w:pStyle w:val="ListParagraph"/>
        <w:numPr>
          <w:ilvl w:val="1"/>
          <w:numId w:val="7"/>
        </w:numPr>
        <w:ind w:left="-90" w:hanging="90"/>
      </w:pPr>
      <w:r>
        <w:t>You are now inside the virtual machine of Ubuntu.</w:t>
      </w:r>
      <w:r w:rsidR="00A146F5">
        <w:t xml:space="preserve"> (save screenshot</w:t>
      </w:r>
      <w:r w:rsidR="00000F46">
        <w:t xml:space="preserve"> and submit it to canvas</w:t>
      </w:r>
      <w:r w:rsidR="00A146F5">
        <w:t>)</w:t>
      </w:r>
    </w:p>
    <w:p w14:paraId="363F26F1" w14:textId="19DBFE9F" w:rsidR="00A146F5" w:rsidRDefault="00A146F5" w:rsidP="00A146F5">
      <w:pPr>
        <w:pStyle w:val="ListParagraph"/>
        <w:numPr>
          <w:ilvl w:val="1"/>
          <w:numId w:val="7"/>
        </w:numPr>
        <w:ind w:left="-90" w:hanging="90"/>
      </w:pPr>
      <w:r>
        <w:t xml:space="preserve"> Check vagrant documentation for more information </w:t>
      </w:r>
      <w:hyperlink r:id="rId7" w:history="1">
        <w:r>
          <w:rPr>
            <w:rStyle w:val="Hyperlink"/>
          </w:rPr>
          <w:t>https://www.vagrantup.com/docs/index.html</w:t>
        </w:r>
      </w:hyperlink>
    </w:p>
    <w:p w14:paraId="27C3E9C9" w14:textId="77777777" w:rsidR="00A146F5" w:rsidRDefault="00A146F5" w:rsidP="005D7363">
      <w:pPr>
        <w:pStyle w:val="ListParagraph"/>
        <w:ind w:left="-90"/>
      </w:pPr>
    </w:p>
    <w:sectPr w:rsidR="00A146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36F2B"/>
    <w:multiLevelType w:val="hybridMultilevel"/>
    <w:tmpl w:val="66C4E3CA"/>
    <w:lvl w:ilvl="0" w:tplc="0FA81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3477B5"/>
    <w:multiLevelType w:val="hybridMultilevel"/>
    <w:tmpl w:val="4F8034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BE2E1E"/>
    <w:multiLevelType w:val="hybridMultilevel"/>
    <w:tmpl w:val="0290B6EE"/>
    <w:lvl w:ilvl="0" w:tplc="92F417F0">
      <w:start w:val="1"/>
      <w:numFmt w:val="upperLetter"/>
      <w:lvlText w:val="%1."/>
      <w:lvlJc w:val="left"/>
      <w:pPr>
        <w:ind w:left="22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3" w15:restartNumberingAfterBreak="0">
    <w:nsid w:val="39CC1382"/>
    <w:multiLevelType w:val="hybridMultilevel"/>
    <w:tmpl w:val="E6A60212"/>
    <w:lvl w:ilvl="0" w:tplc="92F417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B65A242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0733DD"/>
    <w:multiLevelType w:val="hybridMultilevel"/>
    <w:tmpl w:val="F662B582"/>
    <w:lvl w:ilvl="0" w:tplc="0A166D64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7D327A"/>
    <w:multiLevelType w:val="hybridMultilevel"/>
    <w:tmpl w:val="0F4048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0C4A23A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BDC1D0A"/>
    <w:multiLevelType w:val="hybridMultilevel"/>
    <w:tmpl w:val="746259F2"/>
    <w:lvl w:ilvl="0" w:tplc="6B88A4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BC5DF5"/>
    <w:multiLevelType w:val="hybridMultilevel"/>
    <w:tmpl w:val="FE3A89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rUwNTA0NDYzMTJQ0lEKTi0uzszPAykwqgUAFlTnJiwAAAA="/>
  </w:docVars>
  <w:rsids>
    <w:rsidRoot w:val="009E1285"/>
    <w:rsid w:val="00000F46"/>
    <w:rsid w:val="00013512"/>
    <w:rsid w:val="000202C1"/>
    <w:rsid w:val="00060BE8"/>
    <w:rsid w:val="00066039"/>
    <w:rsid w:val="001B43D3"/>
    <w:rsid w:val="002708BE"/>
    <w:rsid w:val="00275F6E"/>
    <w:rsid w:val="00281478"/>
    <w:rsid w:val="002C0A8E"/>
    <w:rsid w:val="002E69A6"/>
    <w:rsid w:val="00301549"/>
    <w:rsid w:val="00323A42"/>
    <w:rsid w:val="00391DFC"/>
    <w:rsid w:val="00441DA3"/>
    <w:rsid w:val="004475A6"/>
    <w:rsid w:val="004B01D9"/>
    <w:rsid w:val="00507833"/>
    <w:rsid w:val="005B4F3A"/>
    <w:rsid w:val="005D7363"/>
    <w:rsid w:val="00697D31"/>
    <w:rsid w:val="006A0D3E"/>
    <w:rsid w:val="006D4190"/>
    <w:rsid w:val="006E0121"/>
    <w:rsid w:val="006F496E"/>
    <w:rsid w:val="00727B29"/>
    <w:rsid w:val="007909B3"/>
    <w:rsid w:val="00797C89"/>
    <w:rsid w:val="00820746"/>
    <w:rsid w:val="00847C5F"/>
    <w:rsid w:val="00924E8E"/>
    <w:rsid w:val="009968B4"/>
    <w:rsid w:val="009B7059"/>
    <w:rsid w:val="009E1285"/>
    <w:rsid w:val="009E2BFF"/>
    <w:rsid w:val="009F4EA8"/>
    <w:rsid w:val="00A146F5"/>
    <w:rsid w:val="00AA1326"/>
    <w:rsid w:val="00AF1407"/>
    <w:rsid w:val="00B00359"/>
    <w:rsid w:val="00C02BE7"/>
    <w:rsid w:val="00C61519"/>
    <w:rsid w:val="00C80A49"/>
    <w:rsid w:val="00E86812"/>
    <w:rsid w:val="00F26FB0"/>
    <w:rsid w:val="00FA4062"/>
    <w:rsid w:val="00FB0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D6900"/>
  <w15:chartTrackingRefBased/>
  <w15:docId w15:val="{5BB9C7F4-966E-46FB-97C3-3CF9F4EDD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2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05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2B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vagrantup.com/doc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vagrantup.com/download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Ashis Jana</cp:lastModifiedBy>
  <cp:revision>2</cp:revision>
  <dcterms:created xsi:type="dcterms:W3CDTF">2019-06-19T21:25:00Z</dcterms:created>
  <dcterms:modified xsi:type="dcterms:W3CDTF">2019-06-19T21:25:00Z</dcterms:modified>
</cp:coreProperties>
</file>